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7DAB2" w14:textId="319A6C99" w:rsidR="00D41E0F" w:rsidRDefault="00B6522C">
      <w:pPr>
        <w:rPr>
          <w:rFonts w:ascii="Open Sans" w:eastAsia="Times New Roman" w:hAnsi="Open Sans" w:cs="Open Sans"/>
          <w:b/>
          <w:bCs/>
          <w:kern w:val="0"/>
          <w:sz w:val="28"/>
          <w:szCs w:val="28"/>
          <w14:ligatures w14:val="none"/>
        </w:rPr>
      </w:pPr>
      <w:r w:rsidRPr="00B6522C">
        <w:rPr>
          <w:rFonts w:ascii="Open Sans" w:eastAsia="Times New Roman" w:hAnsi="Open Sans" w:cs="Open Sans"/>
          <w:b/>
          <w:bCs/>
          <w:kern w:val="0"/>
          <w:sz w:val="28"/>
          <w:szCs w:val="28"/>
          <w14:ligatures w14:val="none"/>
        </w:rPr>
        <w:t>Race Regions</w:t>
      </w:r>
    </w:p>
    <w:p w14:paraId="4C457310" w14:textId="353991F8" w:rsidR="00B6522C" w:rsidRDefault="00000000">
      <w:pPr>
        <w:rPr>
          <w:rFonts w:ascii="Open Sans" w:hAnsi="Open Sans" w:cs="Open Sans"/>
          <w:sz w:val="28"/>
          <w:szCs w:val="28"/>
        </w:rPr>
      </w:pPr>
      <w:hyperlink r:id="rId5" w:history="1">
        <w:r w:rsidR="00B6522C" w:rsidRPr="00155574">
          <w:rPr>
            <w:rStyle w:val="Hyperlink"/>
            <w:rFonts w:ascii="Open Sans" w:hAnsi="Open Sans" w:cs="Open Sans"/>
            <w:sz w:val="28"/>
            <w:szCs w:val="28"/>
          </w:rPr>
          <w:t>https://www.realmshelps.net/charbuild/regionform.shtml</w:t>
        </w:r>
      </w:hyperlink>
    </w:p>
    <w:p w14:paraId="43488DA3" w14:textId="77777777" w:rsidR="00B6522C" w:rsidRDefault="00B6522C">
      <w:pPr>
        <w:rPr>
          <w:rFonts w:ascii="Open Sans" w:hAnsi="Open Sans" w:cs="Open Sans"/>
          <w:sz w:val="28"/>
          <w:szCs w:val="28"/>
        </w:rPr>
      </w:pPr>
    </w:p>
    <w:p w14:paraId="62021303" w14:textId="686C5A6A" w:rsidR="00B6522C" w:rsidRDefault="00DF2BE6">
      <w:pPr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Nations</w:t>
      </w:r>
    </w:p>
    <w:p w14:paraId="5EB4276D" w14:textId="2E47EB3F" w:rsidR="00DF2BE6" w:rsidRDefault="00DF2BE6">
      <w:pPr>
        <w:rPr>
          <w:rFonts w:ascii="Open Sans" w:hAnsi="Open Sans" w:cs="Open Sans"/>
          <w:sz w:val="28"/>
          <w:szCs w:val="28"/>
        </w:rPr>
      </w:pPr>
      <w:hyperlink r:id="rId6" w:history="1">
        <w:r w:rsidRPr="00155574">
          <w:rPr>
            <w:rStyle w:val="Hyperlink"/>
            <w:rFonts w:ascii="Open Sans" w:hAnsi="Open Sans" w:cs="Open Sans"/>
            <w:sz w:val="28"/>
            <w:szCs w:val="28"/>
          </w:rPr>
          <w:t>https://wikiproject-dungeons-dragons.fandom.com/wiki/List_of_Forgotten_Realms_nations#Thay</w:t>
        </w:r>
      </w:hyperlink>
    </w:p>
    <w:p w14:paraId="55C4E01E" w14:textId="77777777" w:rsidR="00DF2BE6" w:rsidRDefault="00DF2BE6">
      <w:pPr>
        <w:rPr>
          <w:rFonts w:ascii="Open Sans" w:hAnsi="Open Sans" w:cs="Open Sans"/>
          <w:sz w:val="28"/>
          <w:szCs w:val="28"/>
        </w:rPr>
      </w:pPr>
    </w:p>
    <w:p w14:paraId="5DE2DE75" w14:textId="2D312524" w:rsidR="00C279E3" w:rsidRDefault="00C279E3">
      <w:pPr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Demographics:</w:t>
      </w:r>
      <w:r>
        <w:rPr>
          <w:rFonts w:ascii="Open Sans" w:hAnsi="Open Sans" w:cs="Open Sans"/>
          <w:sz w:val="28"/>
          <w:szCs w:val="28"/>
        </w:rPr>
        <w:br/>
      </w:r>
      <w:hyperlink r:id="rId7" w:history="1">
        <w:r w:rsidR="004E139D" w:rsidRPr="00155574">
          <w:rPr>
            <w:rStyle w:val="Hyperlink"/>
            <w:rFonts w:ascii="Open Sans" w:hAnsi="Open Sans" w:cs="Open Sans"/>
            <w:sz w:val="28"/>
            <w:szCs w:val="28"/>
          </w:rPr>
          <w:t>https://forum.rpg.net/index.php?threads/number-crunching-the-demographics-of-the-forgotten-realms.819530/</w:t>
        </w:r>
      </w:hyperlink>
    </w:p>
    <w:p w14:paraId="7813952A" w14:textId="77777777" w:rsidR="00B93D65" w:rsidRDefault="00B93D65">
      <w:pPr>
        <w:rPr>
          <w:rFonts w:ascii="Open Sans" w:hAnsi="Open Sans" w:cs="Open Sans"/>
          <w:sz w:val="28"/>
          <w:szCs w:val="28"/>
        </w:rPr>
      </w:pPr>
    </w:p>
    <w:p w14:paraId="24B7325F" w14:textId="5DB6899D" w:rsidR="00B93D65" w:rsidRDefault="00BA3296">
      <w:pPr>
        <w:rPr>
          <w:rFonts w:ascii="Open Sans" w:hAnsi="Open Sans" w:cs="Open Sans"/>
          <w:sz w:val="28"/>
          <w:szCs w:val="28"/>
        </w:rPr>
      </w:pPr>
      <w:hyperlink r:id="rId8" w:history="1">
        <w:r w:rsidRPr="00A83ECB">
          <w:rPr>
            <w:rStyle w:val="Hyperlink"/>
            <w:rFonts w:ascii="Open Sans" w:hAnsi="Open Sans" w:cs="Open Sans"/>
            <w:sz w:val="28"/>
            <w:szCs w:val="28"/>
          </w:rPr>
          <w:t>https://atlasoficeandfireblog.wordpress.com/2022/11/11/nations-of-the-forgotten-realms-the-full-guide/</w:t>
        </w:r>
      </w:hyperlink>
    </w:p>
    <w:p w14:paraId="6EC4748C" w14:textId="77777777" w:rsidR="00BA3296" w:rsidRDefault="00BA3296">
      <w:pPr>
        <w:rPr>
          <w:rFonts w:ascii="Open Sans" w:hAnsi="Open Sans" w:cs="Open Sans"/>
          <w:sz w:val="28"/>
          <w:szCs w:val="28"/>
        </w:rPr>
      </w:pPr>
    </w:p>
    <w:p w14:paraId="11BBD2D6" w14:textId="77777777" w:rsidR="00B93D65" w:rsidRDefault="00B93D65">
      <w:pPr>
        <w:rPr>
          <w:rFonts w:ascii="Open Sans" w:hAnsi="Open Sans" w:cs="Open Sans"/>
          <w:sz w:val="28"/>
          <w:szCs w:val="28"/>
        </w:rPr>
      </w:pPr>
    </w:p>
    <w:p w14:paraId="45FD8A6D" w14:textId="77777777" w:rsidR="004E139D" w:rsidRDefault="004E139D">
      <w:pPr>
        <w:rPr>
          <w:rFonts w:ascii="Open Sans" w:hAnsi="Open Sans" w:cs="Open Sans"/>
          <w:sz w:val="28"/>
          <w:szCs w:val="28"/>
        </w:rPr>
      </w:pPr>
    </w:p>
    <w:p w14:paraId="0278B437" w14:textId="221BBB91" w:rsidR="004E139D" w:rsidRDefault="004E139D">
      <w:pPr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Species Ages:</w:t>
      </w:r>
      <w:r>
        <w:rPr>
          <w:rFonts w:ascii="Open Sans" w:hAnsi="Open Sans" w:cs="Open Sans"/>
          <w:sz w:val="28"/>
          <w:szCs w:val="28"/>
        </w:rPr>
        <w:br/>
      </w:r>
      <w:hyperlink r:id="rId9" w:history="1">
        <w:r w:rsidRPr="00155574">
          <w:rPr>
            <w:rStyle w:val="Hyperlink"/>
            <w:rFonts w:ascii="Open Sans" w:hAnsi="Open Sans" w:cs="Open Sans"/>
            <w:sz w:val="28"/>
            <w:szCs w:val="28"/>
          </w:rPr>
          <w:t>https://lairofsentinel.tumblr.com/post/632336501467906048</w:t>
        </w:r>
      </w:hyperlink>
    </w:p>
    <w:p w14:paraId="3E63C68A" w14:textId="77777777" w:rsidR="004E139D" w:rsidRDefault="004E139D">
      <w:pPr>
        <w:rPr>
          <w:rFonts w:ascii="Open Sans" w:hAnsi="Open Sans" w:cs="Open Sans"/>
          <w:sz w:val="28"/>
          <w:szCs w:val="28"/>
        </w:rPr>
      </w:pPr>
    </w:p>
    <w:sectPr w:rsidR="004E13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3621E"/>
    <w:multiLevelType w:val="multilevel"/>
    <w:tmpl w:val="D60E5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CC4AEF"/>
    <w:multiLevelType w:val="multilevel"/>
    <w:tmpl w:val="EF24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68282E"/>
    <w:multiLevelType w:val="multilevel"/>
    <w:tmpl w:val="5328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707336"/>
    <w:multiLevelType w:val="multilevel"/>
    <w:tmpl w:val="515A3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096E1F"/>
    <w:multiLevelType w:val="multilevel"/>
    <w:tmpl w:val="E2F67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3D71AF"/>
    <w:multiLevelType w:val="multilevel"/>
    <w:tmpl w:val="3EDC0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010D1C"/>
    <w:multiLevelType w:val="multilevel"/>
    <w:tmpl w:val="5B228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105CC1"/>
    <w:multiLevelType w:val="multilevel"/>
    <w:tmpl w:val="657E1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51753E"/>
    <w:multiLevelType w:val="multilevel"/>
    <w:tmpl w:val="4BE64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E93409"/>
    <w:multiLevelType w:val="multilevel"/>
    <w:tmpl w:val="1040B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1975E9"/>
    <w:multiLevelType w:val="multilevel"/>
    <w:tmpl w:val="780C0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7551D3"/>
    <w:multiLevelType w:val="multilevel"/>
    <w:tmpl w:val="C4C2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2714016">
    <w:abstractNumId w:val="0"/>
  </w:num>
  <w:num w:numId="2" w16cid:durableId="706102285">
    <w:abstractNumId w:val="3"/>
  </w:num>
  <w:num w:numId="3" w16cid:durableId="1838107808">
    <w:abstractNumId w:val="11"/>
  </w:num>
  <w:num w:numId="4" w16cid:durableId="1235971637">
    <w:abstractNumId w:val="9"/>
  </w:num>
  <w:num w:numId="5" w16cid:durableId="1197625382">
    <w:abstractNumId w:val="4"/>
  </w:num>
  <w:num w:numId="6" w16cid:durableId="362904167">
    <w:abstractNumId w:val="7"/>
  </w:num>
  <w:num w:numId="7" w16cid:durableId="548299707">
    <w:abstractNumId w:val="1"/>
  </w:num>
  <w:num w:numId="8" w16cid:durableId="1169255258">
    <w:abstractNumId w:val="8"/>
  </w:num>
  <w:num w:numId="9" w16cid:durableId="1004472668">
    <w:abstractNumId w:val="2"/>
  </w:num>
  <w:num w:numId="10" w16cid:durableId="1250195701">
    <w:abstractNumId w:val="6"/>
  </w:num>
  <w:num w:numId="11" w16cid:durableId="407926823">
    <w:abstractNumId w:val="10"/>
  </w:num>
  <w:num w:numId="12" w16cid:durableId="11212620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NbO0MDAzMrM0NjdS0lEKTi0uzszPAykwrAUAz8j9/iwAAAA="/>
  </w:docVars>
  <w:rsids>
    <w:rsidRoot w:val="00B6522C"/>
    <w:rsid w:val="00064F9E"/>
    <w:rsid w:val="001233DC"/>
    <w:rsid w:val="002E11E6"/>
    <w:rsid w:val="004E139D"/>
    <w:rsid w:val="00AA2F75"/>
    <w:rsid w:val="00B6522C"/>
    <w:rsid w:val="00B93D65"/>
    <w:rsid w:val="00BA3296"/>
    <w:rsid w:val="00C279E3"/>
    <w:rsid w:val="00D41E0F"/>
    <w:rsid w:val="00DF2BE6"/>
    <w:rsid w:val="00FA6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41930"/>
  <w15:chartTrackingRefBased/>
  <w15:docId w15:val="{20D5DEE6-4743-497F-AAC3-05EA88CB3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erly" w:eastAsiaTheme="minorHAnsi" w:hAnsi="Bookerly" w:cs="Bookerly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6522C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6522C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unhideWhenUsed/>
    <w:rsid w:val="00B652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4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4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1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2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1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6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8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4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4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8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9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4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4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8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2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8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7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9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8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4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96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3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5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tlasoficeandfireblog.wordpress.com/2022/11/11/nations-of-the-forgotten-realms-the-full-guid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orum.rpg.net/index.php?threads/number-crunching-the-demographics-of-the-forgotten-realms.81953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ikiproject-dungeons-dragons.fandom.com/wiki/List_of_Forgotten_Realms_nations#Tha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realmshelps.net/charbuild/regionform.s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airofsentinel.tumblr.com/post/6323365014679060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Brady Loewen</dc:creator>
  <cp:keywords/>
  <dc:description/>
  <cp:lastModifiedBy>Jordan Brady Loewen</cp:lastModifiedBy>
  <cp:revision>2</cp:revision>
  <dcterms:created xsi:type="dcterms:W3CDTF">2023-09-07T22:15:00Z</dcterms:created>
  <dcterms:modified xsi:type="dcterms:W3CDTF">2023-09-13T20:49:00Z</dcterms:modified>
</cp:coreProperties>
</file>